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E211F2" w14:textId="2B78B7A5" w:rsidR="00723873" w:rsidRPr="005221D2" w:rsidRDefault="00723873" w:rsidP="005221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D7334D" w14:textId="77777777" w:rsidR="00723873" w:rsidRPr="002E16D4" w:rsidRDefault="00723873" w:rsidP="00CE7FB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D237CCC" w14:textId="355AFEC4" w:rsidR="00B7494D" w:rsidRDefault="00B7494D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7494D">
        <w:rPr>
          <w:rFonts w:ascii="Times New Roman" w:hAnsi="Times New Roman" w:cs="Times New Roman"/>
          <w:b/>
          <w:bCs/>
          <w:sz w:val="24"/>
          <w:szCs w:val="24"/>
        </w:rPr>
        <w:t xml:space="preserve">VYTAUTAS MAGNUS UNIVERSITY </w:t>
      </w:r>
    </w:p>
    <w:p w14:paraId="158C5FD7" w14:textId="51400143" w:rsidR="008F730C" w:rsidRDefault="00B7494D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7494D">
        <w:rPr>
          <w:rFonts w:ascii="Times New Roman" w:hAnsi="Times New Roman" w:cs="Times New Roman"/>
          <w:b/>
          <w:bCs/>
          <w:sz w:val="24"/>
          <w:szCs w:val="24"/>
        </w:rPr>
        <w:t>LITHUANIAN RESEARCH CENTRE FOR AGRICULTURE AND FORESTRY</w:t>
      </w:r>
    </w:p>
    <w:p w14:paraId="6BE93959" w14:textId="77777777" w:rsidR="00B7494D" w:rsidRDefault="00B7494D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6E07713" w14:textId="553E5965" w:rsidR="008F730C" w:rsidRDefault="007C485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F7D98">
        <w:rPr>
          <w:rFonts w:ascii="Times New Roman" w:hAnsi="Times New Roman" w:cs="Times New Roman"/>
          <w:b/>
          <w:bCs/>
          <w:sz w:val="24"/>
          <w:szCs w:val="24"/>
        </w:rPr>
        <w:t>Agronomy</w:t>
      </w:r>
      <w:proofErr w:type="spellEnd"/>
      <w:r w:rsidR="006240C1" w:rsidRPr="006240C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6240C1" w:rsidRPr="006240C1">
        <w:rPr>
          <w:rFonts w:ascii="Times New Roman" w:hAnsi="Times New Roman" w:cs="Times New Roman"/>
          <w:b/>
          <w:bCs/>
          <w:sz w:val="24"/>
          <w:szCs w:val="24"/>
        </w:rPr>
        <w:t>Science</w:t>
      </w:r>
      <w:proofErr w:type="spellEnd"/>
      <w:r w:rsidR="006240C1" w:rsidRPr="006240C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F7D98">
        <w:rPr>
          <w:rFonts w:ascii="Times New Roman" w:hAnsi="Times New Roman" w:cs="Times New Roman"/>
          <w:b/>
          <w:bCs/>
          <w:sz w:val="24"/>
          <w:szCs w:val="24"/>
        </w:rPr>
        <w:t>field</w:t>
      </w:r>
      <w:proofErr w:type="spellEnd"/>
      <w:r w:rsidR="0091480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240C1" w:rsidRPr="006240C1">
        <w:rPr>
          <w:rFonts w:ascii="Times New Roman" w:hAnsi="Times New Roman" w:cs="Times New Roman"/>
          <w:b/>
          <w:bCs/>
          <w:sz w:val="24"/>
          <w:szCs w:val="24"/>
        </w:rPr>
        <w:t>(A 00</w:t>
      </w:r>
      <w:r w:rsidR="000F7D98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6240C1" w:rsidRPr="006240C1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proofErr w:type="spellStart"/>
      <w:r w:rsidR="00F24660" w:rsidRPr="00F24660">
        <w:rPr>
          <w:rFonts w:ascii="Times New Roman" w:hAnsi="Times New Roman" w:cs="Times New Roman"/>
          <w:b/>
          <w:bCs/>
          <w:sz w:val="24"/>
          <w:szCs w:val="24"/>
        </w:rPr>
        <w:t>competition</w:t>
      </w:r>
      <w:proofErr w:type="spellEnd"/>
      <w:r w:rsidR="00F24660" w:rsidRPr="00F2466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F24660" w:rsidRPr="00F24660">
        <w:rPr>
          <w:rFonts w:ascii="Times New Roman" w:hAnsi="Times New Roman" w:cs="Times New Roman"/>
          <w:b/>
          <w:bCs/>
          <w:sz w:val="24"/>
          <w:szCs w:val="24"/>
        </w:rPr>
        <w:t>of</w:t>
      </w:r>
      <w:proofErr w:type="spellEnd"/>
      <w:r w:rsidR="00F24660" w:rsidRPr="00F24660">
        <w:rPr>
          <w:rFonts w:ascii="Times New Roman" w:hAnsi="Times New Roman" w:cs="Times New Roman"/>
          <w:b/>
          <w:bCs/>
          <w:sz w:val="24"/>
          <w:szCs w:val="24"/>
        </w:rPr>
        <w:t xml:space="preserve"> PhD </w:t>
      </w:r>
      <w:proofErr w:type="spellStart"/>
      <w:r w:rsidR="00F24660" w:rsidRPr="00F24660">
        <w:rPr>
          <w:rFonts w:ascii="Times New Roman" w:hAnsi="Times New Roman" w:cs="Times New Roman"/>
          <w:b/>
          <w:bCs/>
          <w:sz w:val="24"/>
          <w:szCs w:val="24"/>
        </w:rPr>
        <w:t>dissertation</w:t>
      </w:r>
      <w:proofErr w:type="spellEnd"/>
      <w:r w:rsidR="00F24660" w:rsidRPr="00F24660">
        <w:rPr>
          <w:rFonts w:ascii="Times New Roman" w:hAnsi="Times New Roman" w:cs="Times New Roman"/>
          <w:b/>
          <w:bCs/>
          <w:sz w:val="24"/>
          <w:szCs w:val="24"/>
        </w:rPr>
        <w:t xml:space="preserve"> topics</w:t>
      </w:r>
      <w:r w:rsidR="009579E5" w:rsidRPr="009579E5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</w:p>
    <w:p w14:paraId="15432B29" w14:textId="77777777" w:rsidR="006240C1" w:rsidRDefault="006240C1" w:rsidP="008F730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64C619" w14:textId="4E273A3B" w:rsidR="008F730C" w:rsidRDefault="009579E5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579E5">
        <w:rPr>
          <w:rFonts w:ascii="Times New Roman" w:hAnsi="Times New Roman" w:cs="Times New Roman"/>
          <w:b/>
          <w:bCs/>
          <w:sz w:val="24"/>
          <w:szCs w:val="24"/>
        </w:rPr>
        <w:t xml:space="preserve">A PROPOSAL OF THE DISSERTATION TOPIC </w:t>
      </w:r>
    </w:p>
    <w:p w14:paraId="457AE7F8" w14:textId="77777777" w:rsidR="009579E5" w:rsidRPr="002E16D4" w:rsidRDefault="009579E5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D107624" w14:textId="2724F506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E16D4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2</w:t>
      </w:r>
      <w:r w:rsidR="00440ACD">
        <w:rPr>
          <w:rFonts w:ascii="Times New Roman" w:hAnsi="Times New Roman" w:cs="Times New Roman"/>
          <w:sz w:val="24"/>
          <w:szCs w:val="24"/>
        </w:rPr>
        <w:t>..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E16D4"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>...</w:t>
      </w:r>
      <w:r w:rsidRPr="002E16D4">
        <w:rPr>
          <w:rFonts w:ascii="Times New Roman" w:hAnsi="Times New Roman" w:cs="Times New Roman"/>
          <w:sz w:val="24"/>
          <w:szCs w:val="24"/>
        </w:rPr>
        <w:t>... .</w:t>
      </w:r>
      <w:r>
        <w:rPr>
          <w:rFonts w:ascii="Times New Roman" w:hAnsi="Times New Roman" w:cs="Times New Roman"/>
          <w:sz w:val="24"/>
          <w:szCs w:val="24"/>
        </w:rPr>
        <w:t>..</w:t>
      </w:r>
      <w:r w:rsidRPr="002E16D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B90FA60" w14:textId="77777777" w:rsidR="008F730C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3E210AA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17DEF6B8" w14:textId="77777777" w:rsidTr="00FE1627">
        <w:tc>
          <w:tcPr>
            <w:tcW w:w="9854" w:type="dxa"/>
            <w:shd w:val="clear" w:color="auto" w:fill="D9D9D9"/>
          </w:tcPr>
          <w:p w14:paraId="62A610CA" w14:textId="3F552947" w:rsidR="008F730C" w:rsidRPr="00AE20AC" w:rsidRDefault="00EB15B6" w:rsidP="00FE1627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B15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c</w:t>
            </w:r>
            <w:proofErr w:type="spellEnd"/>
            <w:r w:rsidRPr="00EB15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B15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</w:t>
            </w:r>
            <w:proofErr w:type="spellEnd"/>
            <w:r w:rsidRPr="00EB15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B15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</w:t>
            </w:r>
            <w:proofErr w:type="spellEnd"/>
            <w:r w:rsidRPr="00EB15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Lithuanian </w:t>
            </w:r>
            <w:proofErr w:type="spellStart"/>
            <w:r w:rsidRPr="00EB15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d</w:t>
            </w:r>
            <w:proofErr w:type="spellEnd"/>
            <w:r w:rsidRPr="00EB15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nglish</w:t>
            </w:r>
          </w:p>
        </w:tc>
      </w:tr>
      <w:tr w:rsidR="008F730C" w:rsidRPr="00AE20AC" w14:paraId="4209AC22" w14:textId="77777777" w:rsidTr="00FE1627">
        <w:tc>
          <w:tcPr>
            <w:tcW w:w="9854" w:type="dxa"/>
          </w:tcPr>
          <w:p w14:paraId="5FABA272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14:paraId="5683D2B1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14:paraId="1A36C3FE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081D6B6C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2AABF065" w14:textId="77777777" w:rsidTr="00FE1627">
        <w:tc>
          <w:tcPr>
            <w:tcW w:w="9854" w:type="dxa"/>
            <w:shd w:val="clear" w:color="auto" w:fill="D9D9D9"/>
          </w:tcPr>
          <w:p w14:paraId="6BAEC441" w14:textId="65163884" w:rsidR="008F730C" w:rsidRPr="00AE20AC" w:rsidRDefault="00F565EA" w:rsidP="00FE162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levance</w:t>
            </w:r>
            <w:proofErr w:type="spellEnd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d</w:t>
            </w:r>
            <w:proofErr w:type="spellEnd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nationality</w:t>
            </w:r>
            <w:proofErr w:type="spellEnd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f</w:t>
            </w:r>
            <w:proofErr w:type="spellEnd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</w:t>
            </w:r>
            <w:proofErr w:type="spellEnd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c</w:t>
            </w:r>
            <w:proofErr w:type="spellEnd"/>
          </w:p>
        </w:tc>
      </w:tr>
      <w:tr w:rsidR="008F730C" w:rsidRPr="00AE20AC" w14:paraId="61AFD550" w14:textId="77777777" w:rsidTr="00FE1627">
        <w:tc>
          <w:tcPr>
            <w:tcW w:w="9854" w:type="dxa"/>
          </w:tcPr>
          <w:p w14:paraId="2132130F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1911DB0D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5D0D48D4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31975846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3900AD03" w14:textId="77777777" w:rsidTr="00FE1627">
        <w:tc>
          <w:tcPr>
            <w:tcW w:w="9854" w:type="dxa"/>
            <w:shd w:val="clear" w:color="auto" w:fill="D9D9D9"/>
          </w:tcPr>
          <w:p w14:paraId="162232B9" w14:textId="4F32A5FA" w:rsidR="008F730C" w:rsidRPr="00AE20AC" w:rsidRDefault="00666BF6" w:rsidP="00FE162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666B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verview</w:t>
            </w:r>
            <w:proofErr w:type="spellEnd"/>
            <w:r w:rsidRPr="00666B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6B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f</w:t>
            </w:r>
            <w:proofErr w:type="spellEnd"/>
            <w:r w:rsidRPr="00666B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6B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ientific</w:t>
            </w:r>
            <w:proofErr w:type="spellEnd"/>
            <w:r w:rsidRPr="00666B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6B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earch</w:t>
            </w:r>
            <w:proofErr w:type="spellEnd"/>
            <w:r w:rsidRPr="00666B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n this topic</w:t>
            </w:r>
          </w:p>
        </w:tc>
      </w:tr>
      <w:tr w:rsidR="008F730C" w:rsidRPr="00AE20AC" w14:paraId="25FB4172" w14:textId="77777777" w:rsidTr="00FE1627">
        <w:tc>
          <w:tcPr>
            <w:tcW w:w="9854" w:type="dxa"/>
          </w:tcPr>
          <w:p w14:paraId="69FA22B4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3C1252B2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330A7088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3A629D5D" w14:textId="77777777" w:rsidTr="00FE1627">
        <w:tc>
          <w:tcPr>
            <w:tcW w:w="9854" w:type="dxa"/>
            <w:shd w:val="clear" w:color="auto" w:fill="D9D9D9"/>
          </w:tcPr>
          <w:p w14:paraId="328BDB23" w14:textId="3FAB1EE4" w:rsidR="008F730C" w:rsidRPr="00AE20AC" w:rsidRDefault="00931E3F" w:rsidP="00FE162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proofErr w:type="spellStart"/>
            <w:r w:rsidRPr="00931E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ssible</w:t>
            </w:r>
            <w:proofErr w:type="spellEnd"/>
            <w:r w:rsidRPr="00931E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upervisor</w:t>
            </w:r>
          </w:p>
        </w:tc>
      </w:tr>
      <w:tr w:rsidR="008F730C" w:rsidRPr="00AE20AC" w14:paraId="0E80D5E0" w14:textId="77777777" w:rsidTr="00FE1627">
        <w:tc>
          <w:tcPr>
            <w:tcW w:w="9854" w:type="dxa"/>
          </w:tcPr>
          <w:p w14:paraId="743BD5D8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3687B03D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7F99B150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6343A15" w14:textId="77777777" w:rsidR="008F730C" w:rsidRPr="002E16D4" w:rsidRDefault="008F730C" w:rsidP="008F730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E16D4">
        <w:rPr>
          <w:rFonts w:ascii="Times New Roman" w:hAnsi="Times New Roman" w:cs="Times New Roman"/>
          <w:sz w:val="24"/>
          <w:szCs w:val="24"/>
        </w:rPr>
        <w:t xml:space="preserve">     .......................................</w:t>
      </w:r>
      <w:r w:rsidRPr="002E16D4">
        <w:rPr>
          <w:rFonts w:ascii="Times New Roman" w:hAnsi="Times New Roman" w:cs="Times New Roman"/>
          <w:sz w:val="20"/>
          <w:szCs w:val="20"/>
        </w:rPr>
        <w:tab/>
      </w:r>
      <w:r w:rsidRPr="002E16D4">
        <w:rPr>
          <w:rFonts w:ascii="Times New Roman" w:hAnsi="Times New Roman" w:cs="Times New Roman"/>
          <w:sz w:val="20"/>
          <w:szCs w:val="20"/>
        </w:rPr>
        <w:tab/>
        <w:t xml:space="preserve">                 </w:t>
      </w:r>
      <w:r w:rsidRPr="002E16D4">
        <w:rPr>
          <w:rFonts w:ascii="Times New Roman" w:hAnsi="Times New Roman" w:cs="Times New Roman"/>
          <w:sz w:val="24"/>
          <w:szCs w:val="24"/>
        </w:rPr>
        <w:t>...........................................</w:t>
      </w:r>
    </w:p>
    <w:p w14:paraId="410C97C1" w14:textId="41E48D41" w:rsidR="008F730C" w:rsidRDefault="00931E3F" w:rsidP="00931E3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31E3F">
        <w:rPr>
          <w:rFonts w:ascii="Times New Roman" w:hAnsi="Times New Roman" w:cs="Times New Roman"/>
          <w:sz w:val="20"/>
          <w:szCs w:val="20"/>
        </w:rPr>
        <w:t xml:space="preserve">Name </w:t>
      </w:r>
      <w:proofErr w:type="spellStart"/>
      <w:r w:rsidRPr="00931E3F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931E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31E3F">
        <w:rPr>
          <w:rFonts w:ascii="Times New Roman" w:hAnsi="Times New Roman" w:cs="Times New Roman"/>
          <w:sz w:val="20"/>
          <w:szCs w:val="20"/>
        </w:rPr>
        <w:t>surname</w:t>
      </w:r>
      <w:proofErr w:type="spellEnd"/>
      <w:r w:rsidRPr="00931E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31E3F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931E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31E3F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931E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31E3F">
        <w:rPr>
          <w:rFonts w:ascii="Times New Roman" w:hAnsi="Times New Roman" w:cs="Times New Roman"/>
          <w:sz w:val="20"/>
          <w:szCs w:val="20"/>
        </w:rPr>
        <w:t>topic</w:t>
      </w:r>
      <w:proofErr w:type="spellEnd"/>
      <w:r w:rsidRPr="00931E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31E3F">
        <w:rPr>
          <w:rFonts w:ascii="Times New Roman" w:hAnsi="Times New Roman" w:cs="Times New Roman"/>
          <w:sz w:val="20"/>
          <w:szCs w:val="20"/>
        </w:rPr>
        <w:t>supervisor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</w:t>
      </w:r>
      <w:r w:rsidR="001A1582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="001A1582">
        <w:rPr>
          <w:rFonts w:ascii="Times New Roman" w:hAnsi="Times New Roman" w:cs="Times New Roman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>ignature</w:t>
      </w:r>
      <w:proofErr w:type="spellEnd"/>
    </w:p>
    <w:p w14:paraId="7069E9D2" w14:textId="77777777" w:rsidR="009579E5" w:rsidRPr="009579E5" w:rsidRDefault="009579E5" w:rsidP="009579E5">
      <w:pPr>
        <w:rPr>
          <w:rFonts w:ascii="Times New Roman" w:hAnsi="Times New Roman" w:cs="Times New Roman"/>
          <w:sz w:val="24"/>
          <w:szCs w:val="24"/>
        </w:rPr>
      </w:pPr>
    </w:p>
    <w:p w14:paraId="5C58DE25" w14:textId="77777777" w:rsidR="009579E5" w:rsidRDefault="009579E5" w:rsidP="009579E5">
      <w:pPr>
        <w:rPr>
          <w:rFonts w:ascii="Times New Roman" w:hAnsi="Times New Roman" w:cs="Times New Roman"/>
          <w:sz w:val="24"/>
          <w:szCs w:val="24"/>
        </w:rPr>
      </w:pPr>
    </w:p>
    <w:p w14:paraId="51620FA0" w14:textId="77777777" w:rsidR="00886F39" w:rsidRDefault="00886F39" w:rsidP="009579E5">
      <w:pPr>
        <w:rPr>
          <w:rFonts w:ascii="Times New Roman" w:hAnsi="Times New Roman" w:cs="Times New Roman"/>
          <w:sz w:val="24"/>
          <w:szCs w:val="24"/>
        </w:rPr>
      </w:pPr>
    </w:p>
    <w:p w14:paraId="6CD54DCD" w14:textId="77777777" w:rsidR="00886F39" w:rsidRPr="009579E5" w:rsidRDefault="00886F39" w:rsidP="009579E5">
      <w:pPr>
        <w:rPr>
          <w:rFonts w:ascii="Times New Roman" w:hAnsi="Times New Roman" w:cs="Times New Roman"/>
          <w:sz w:val="24"/>
          <w:szCs w:val="24"/>
        </w:rPr>
      </w:pPr>
    </w:p>
    <w:p w14:paraId="6C03343B" w14:textId="77777777" w:rsidR="009579E5" w:rsidRDefault="009579E5" w:rsidP="009579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14AE59" w14:textId="7C58ABF9" w:rsidR="009579E5" w:rsidRPr="00886F39" w:rsidRDefault="00886F39" w:rsidP="00886F39">
      <w:pPr>
        <w:rPr>
          <w:rFonts w:ascii="Times New Roman" w:hAnsi="Times New Roman" w:cs="Times New Roman"/>
          <w:sz w:val="20"/>
          <w:szCs w:val="20"/>
        </w:rPr>
      </w:pPr>
      <w:r w:rsidRPr="00886F39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886F39">
        <w:rPr>
          <w:rFonts w:ascii="Times New Roman" w:hAnsi="Times New Roman" w:cs="Times New Roman"/>
          <w:sz w:val="20"/>
          <w:szCs w:val="20"/>
        </w:rPr>
        <w:t xml:space="preserve">The </w:t>
      </w:r>
      <w:proofErr w:type="spellStart"/>
      <w:r w:rsidRPr="00886F39">
        <w:rPr>
          <w:rFonts w:ascii="Times New Roman" w:hAnsi="Times New Roman" w:cs="Times New Roman"/>
          <w:sz w:val="20"/>
          <w:szCs w:val="20"/>
        </w:rPr>
        <w:t>entire</w:t>
      </w:r>
      <w:proofErr w:type="spellEnd"/>
      <w:r w:rsidRPr="00886F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86F39">
        <w:rPr>
          <w:rFonts w:ascii="Times New Roman" w:hAnsi="Times New Roman" w:cs="Times New Roman"/>
          <w:sz w:val="20"/>
          <w:szCs w:val="20"/>
        </w:rPr>
        <w:t>description</w:t>
      </w:r>
      <w:proofErr w:type="spellEnd"/>
      <w:r w:rsidRPr="00886F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86F39">
        <w:rPr>
          <w:rFonts w:ascii="Times New Roman" w:hAnsi="Times New Roman" w:cs="Times New Roman"/>
          <w:sz w:val="20"/>
          <w:szCs w:val="20"/>
        </w:rPr>
        <w:t>should</w:t>
      </w:r>
      <w:proofErr w:type="spellEnd"/>
      <w:r w:rsidRPr="00886F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86F39">
        <w:rPr>
          <w:rFonts w:ascii="Times New Roman" w:hAnsi="Times New Roman" w:cs="Times New Roman"/>
          <w:sz w:val="20"/>
          <w:szCs w:val="20"/>
        </w:rPr>
        <w:t>not</w:t>
      </w:r>
      <w:proofErr w:type="spellEnd"/>
      <w:r w:rsidRPr="00886F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86F39">
        <w:rPr>
          <w:rFonts w:ascii="Times New Roman" w:hAnsi="Times New Roman" w:cs="Times New Roman"/>
          <w:sz w:val="20"/>
          <w:szCs w:val="20"/>
        </w:rPr>
        <w:t>exceed</w:t>
      </w:r>
      <w:proofErr w:type="spellEnd"/>
      <w:r w:rsidRPr="00886F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86F39">
        <w:rPr>
          <w:rFonts w:ascii="Times New Roman" w:hAnsi="Times New Roman" w:cs="Times New Roman"/>
          <w:sz w:val="20"/>
          <w:szCs w:val="20"/>
        </w:rPr>
        <w:t>two</w:t>
      </w:r>
      <w:proofErr w:type="spellEnd"/>
      <w:r w:rsidRPr="00886F39">
        <w:rPr>
          <w:rFonts w:ascii="Times New Roman" w:hAnsi="Times New Roman" w:cs="Times New Roman"/>
          <w:sz w:val="20"/>
          <w:szCs w:val="20"/>
        </w:rPr>
        <w:t xml:space="preserve"> pages.</w:t>
      </w:r>
    </w:p>
    <w:sectPr w:rsidR="009579E5" w:rsidRPr="00886F39" w:rsidSect="00425FAF">
      <w:pgSz w:w="11906" w:h="16838"/>
      <w:pgMar w:top="1418" w:right="567" w:bottom="426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E06CF3" w14:textId="77777777" w:rsidR="00941D11" w:rsidRDefault="00941D11" w:rsidP="00CE7FB1">
      <w:pPr>
        <w:spacing w:after="0" w:line="240" w:lineRule="auto"/>
      </w:pPr>
      <w:r>
        <w:separator/>
      </w:r>
    </w:p>
  </w:endnote>
  <w:endnote w:type="continuationSeparator" w:id="0">
    <w:p w14:paraId="59C16CF7" w14:textId="77777777" w:rsidR="00941D11" w:rsidRDefault="00941D11" w:rsidP="00CE7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953687" w14:textId="77777777" w:rsidR="00941D11" w:rsidRDefault="00941D11" w:rsidP="00CE7FB1">
      <w:pPr>
        <w:spacing w:after="0" w:line="240" w:lineRule="auto"/>
      </w:pPr>
      <w:r>
        <w:separator/>
      </w:r>
    </w:p>
  </w:footnote>
  <w:footnote w:type="continuationSeparator" w:id="0">
    <w:p w14:paraId="07C804E2" w14:textId="77777777" w:rsidR="00941D11" w:rsidRDefault="00941D11" w:rsidP="00CE7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45792D"/>
    <w:multiLevelType w:val="hybridMultilevel"/>
    <w:tmpl w:val="C46AB2F2"/>
    <w:lvl w:ilvl="0" w:tplc="D3CA76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3E21BB"/>
    <w:multiLevelType w:val="multilevel"/>
    <w:tmpl w:val="5AB8E2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54F170B5"/>
    <w:multiLevelType w:val="hybridMultilevel"/>
    <w:tmpl w:val="28F0C39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2639836">
    <w:abstractNumId w:val="1"/>
  </w:num>
  <w:num w:numId="2" w16cid:durableId="1450390923">
    <w:abstractNumId w:val="2"/>
  </w:num>
  <w:num w:numId="3" w16cid:durableId="1545483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1296"/>
  <w:hyphenationZone w:val="396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NrS0NLa0MDUzsDRT0lEKTi0uzszPAykwrAUA/8pr6SwAAAA="/>
  </w:docVars>
  <w:rsids>
    <w:rsidRoot w:val="00CE7FB1"/>
    <w:rsid w:val="0000061C"/>
    <w:rsid w:val="0000656B"/>
    <w:rsid w:val="00024F0F"/>
    <w:rsid w:val="00025870"/>
    <w:rsid w:val="00080C45"/>
    <w:rsid w:val="00090C0A"/>
    <w:rsid w:val="000F708C"/>
    <w:rsid w:val="000F7D98"/>
    <w:rsid w:val="0011005E"/>
    <w:rsid w:val="001670A0"/>
    <w:rsid w:val="001741A3"/>
    <w:rsid w:val="00177FD9"/>
    <w:rsid w:val="00185482"/>
    <w:rsid w:val="001A1582"/>
    <w:rsid w:val="001B6226"/>
    <w:rsid w:val="001B737D"/>
    <w:rsid w:val="001C3CA5"/>
    <w:rsid w:val="001E27E8"/>
    <w:rsid w:val="001F7336"/>
    <w:rsid w:val="00206E1F"/>
    <w:rsid w:val="00244481"/>
    <w:rsid w:val="00245220"/>
    <w:rsid w:val="002479C4"/>
    <w:rsid w:val="00257868"/>
    <w:rsid w:val="002650BE"/>
    <w:rsid w:val="00286F0F"/>
    <w:rsid w:val="002C6018"/>
    <w:rsid w:val="002C6C92"/>
    <w:rsid w:val="002D3FF9"/>
    <w:rsid w:val="002E02C4"/>
    <w:rsid w:val="002E16D4"/>
    <w:rsid w:val="002F0F1E"/>
    <w:rsid w:val="002F2B8F"/>
    <w:rsid w:val="002F7F03"/>
    <w:rsid w:val="0030766A"/>
    <w:rsid w:val="00313897"/>
    <w:rsid w:val="00317BA7"/>
    <w:rsid w:val="00323161"/>
    <w:rsid w:val="00353BC2"/>
    <w:rsid w:val="003674B1"/>
    <w:rsid w:val="00390AFF"/>
    <w:rsid w:val="00390C04"/>
    <w:rsid w:val="00391ECB"/>
    <w:rsid w:val="003A6084"/>
    <w:rsid w:val="003B147B"/>
    <w:rsid w:val="003C49A6"/>
    <w:rsid w:val="004030F2"/>
    <w:rsid w:val="00407629"/>
    <w:rsid w:val="0041102E"/>
    <w:rsid w:val="00414FFA"/>
    <w:rsid w:val="00425FAF"/>
    <w:rsid w:val="0043142F"/>
    <w:rsid w:val="00440ACD"/>
    <w:rsid w:val="00441483"/>
    <w:rsid w:val="004544E1"/>
    <w:rsid w:val="00454AA3"/>
    <w:rsid w:val="00456DA5"/>
    <w:rsid w:val="00462AFD"/>
    <w:rsid w:val="0048107C"/>
    <w:rsid w:val="004C5A52"/>
    <w:rsid w:val="004E203A"/>
    <w:rsid w:val="005028F0"/>
    <w:rsid w:val="005221D2"/>
    <w:rsid w:val="005254EF"/>
    <w:rsid w:val="00546BA9"/>
    <w:rsid w:val="0056402B"/>
    <w:rsid w:val="005D09C9"/>
    <w:rsid w:val="005D6A08"/>
    <w:rsid w:val="005D7D24"/>
    <w:rsid w:val="005E0DB6"/>
    <w:rsid w:val="005F4303"/>
    <w:rsid w:val="006240C1"/>
    <w:rsid w:val="006354BE"/>
    <w:rsid w:val="00642CE3"/>
    <w:rsid w:val="00666BF6"/>
    <w:rsid w:val="006C2C2B"/>
    <w:rsid w:val="006E317F"/>
    <w:rsid w:val="00716B15"/>
    <w:rsid w:val="00723873"/>
    <w:rsid w:val="00730FDF"/>
    <w:rsid w:val="00753CFB"/>
    <w:rsid w:val="00755766"/>
    <w:rsid w:val="00776469"/>
    <w:rsid w:val="00784EFA"/>
    <w:rsid w:val="00785043"/>
    <w:rsid w:val="007C485C"/>
    <w:rsid w:val="007D5FFC"/>
    <w:rsid w:val="007F28BD"/>
    <w:rsid w:val="007F321E"/>
    <w:rsid w:val="008003FF"/>
    <w:rsid w:val="00811126"/>
    <w:rsid w:val="00811BAA"/>
    <w:rsid w:val="00816207"/>
    <w:rsid w:val="00882CD6"/>
    <w:rsid w:val="00886F39"/>
    <w:rsid w:val="008C3E2F"/>
    <w:rsid w:val="008C43C7"/>
    <w:rsid w:val="008C50AD"/>
    <w:rsid w:val="008C723F"/>
    <w:rsid w:val="008D0795"/>
    <w:rsid w:val="008D6F84"/>
    <w:rsid w:val="008F730C"/>
    <w:rsid w:val="008F7D2D"/>
    <w:rsid w:val="0091480C"/>
    <w:rsid w:val="00931E3F"/>
    <w:rsid w:val="0093648F"/>
    <w:rsid w:val="00941D11"/>
    <w:rsid w:val="009579E5"/>
    <w:rsid w:val="00961220"/>
    <w:rsid w:val="0097198E"/>
    <w:rsid w:val="009917A2"/>
    <w:rsid w:val="009C5257"/>
    <w:rsid w:val="009C684E"/>
    <w:rsid w:val="009D3DA9"/>
    <w:rsid w:val="009E0E86"/>
    <w:rsid w:val="00A22C14"/>
    <w:rsid w:val="00A27353"/>
    <w:rsid w:val="00A42049"/>
    <w:rsid w:val="00A724BC"/>
    <w:rsid w:val="00A740FB"/>
    <w:rsid w:val="00A75892"/>
    <w:rsid w:val="00A95CC2"/>
    <w:rsid w:val="00AB33EB"/>
    <w:rsid w:val="00AC663C"/>
    <w:rsid w:val="00AD09BC"/>
    <w:rsid w:val="00AE20AC"/>
    <w:rsid w:val="00B165EA"/>
    <w:rsid w:val="00B21308"/>
    <w:rsid w:val="00B255E6"/>
    <w:rsid w:val="00B610F9"/>
    <w:rsid w:val="00B7494D"/>
    <w:rsid w:val="00BA1755"/>
    <w:rsid w:val="00BC4384"/>
    <w:rsid w:val="00BE5B2E"/>
    <w:rsid w:val="00C00ABB"/>
    <w:rsid w:val="00C30F23"/>
    <w:rsid w:val="00C60094"/>
    <w:rsid w:val="00C61397"/>
    <w:rsid w:val="00C80EBB"/>
    <w:rsid w:val="00C8469E"/>
    <w:rsid w:val="00C936A1"/>
    <w:rsid w:val="00CB0738"/>
    <w:rsid w:val="00CB586A"/>
    <w:rsid w:val="00CC068E"/>
    <w:rsid w:val="00CD1B4A"/>
    <w:rsid w:val="00CE7FB1"/>
    <w:rsid w:val="00D0128B"/>
    <w:rsid w:val="00D01D21"/>
    <w:rsid w:val="00D0371D"/>
    <w:rsid w:val="00D178CB"/>
    <w:rsid w:val="00D64E8F"/>
    <w:rsid w:val="00D845C1"/>
    <w:rsid w:val="00D933CB"/>
    <w:rsid w:val="00DB1B34"/>
    <w:rsid w:val="00DB719C"/>
    <w:rsid w:val="00E03EC7"/>
    <w:rsid w:val="00E23F2E"/>
    <w:rsid w:val="00E33D3C"/>
    <w:rsid w:val="00E34DE8"/>
    <w:rsid w:val="00E36198"/>
    <w:rsid w:val="00E46A48"/>
    <w:rsid w:val="00E47D04"/>
    <w:rsid w:val="00E50328"/>
    <w:rsid w:val="00E54B62"/>
    <w:rsid w:val="00E76CA2"/>
    <w:rsid w:val="00E8496D"/>
    <w:rsid w:val="00E86330"/>
    <w:rsid w:val="00E86890"/>
    <w:rsid w:val="00EB15B6"/>
    <w:rsid w:val="00EC3981"/>
    <w:rsid w:val="00ED7064"/>
    <w:rsid w:val="00EE3074"/>
    <w:rsid w:val="00F0294C"/>
    <w:rsid w:val="00F20CD7"/>
    <w:rsid w:val="00F24660"/>
    <w:rsid w:val="00F43E65"/>
    <w:rsid w:val="00F4790B"/>
    <w:rsid w:val="00F51579"/>
    <w:rsid w:val="00F565EA"/>
    <w:rsid w:val="00F74F5C"/>
    <w:rsid w:val="00F91CDA"/>
    <w:rsid w:val="00FA4F3D"/>
    <w:rsid w:val="00FB0124"/>
    <w:rsid w:val="00FB33FB"/>
    <w:rsid w:val="00FD60C0"/>
    <w:rsid w:val="00FE1627"/>
    <w:rsid w:val="00FE4562"/>
    <w:rsid w:val="00FF3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CEC5EE4"/>
  <w15:chartTrackingRefBased/>
  <w15:docId w15:val="{6DAEDD4A-DC8B-4F0F-8817-2A64DABE4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0DB6"/>
    <w:pPr>
      <w:spacing w:after="200" w:line="276" w:lineRule="auto"/>
    </w:pPr>
    <w:rPr>
      <w:rFonts w:cs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99"/>
    <w:qFormat/>
    <w:rsid w:val="00CE7FB1"/>
    <w:rPr>
      <w:b/>
      <w:bCs/>
    </w:rPr>
  </w:style>
  <w:style w:type="paragraph" w:styleId="ListParagraph">
    <w:name w:val="List Paragraph"/>
    <w:basedOn w:val="Normal"/>
    <w:uiPriority w:val="99"/>
    <w:qFormat/>
    <w:rsid w:val="00CE7FB1"/>
    <w:pPr>
      <w:ind w:left="720"/>
    </w:pPr>
  </w:style>
  <w:style w:type="paragraph" w:customStyle="1" w:styleId="Default">
    <w:name w:val="Default"/>
    <w:uiPriority w:val="99"/>
    <w:rsid w:val="00CE7FB1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CE7FB1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CE7FB1"/>
    <w:rPr>
      <w:rFonts w:ascii="Calibri" w:eastAsia="Times New Roman" w:hAnsi="Calibri" w:cs="Calibri"/>
      <w:sz w:val="20"/>
      <w:szCs w:val="20"/>
    </w:rPr>
  </w:style>
  <w:style w:type="character" w:styleId="FootnoteReference">
    <w:name w:val="footnote reference"/>
    <w:uiPriority w:val="99"/>
    <w:semiHidden/>
    <w:rsid w:val="00CE7FB1"/>
    <w:rPr>
      <w:vertAlign w:val="superscript"/>
    </w:rPr>
  </w:style>
  <w:style w:type="character" w:styleId="Hyperlink">
    <w:name w:val="Hyperlink"/>
    <w:uiPriority w:val="99"/>
    <w:rsid w:val="004E203A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003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03F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003FF"/>
    <w:rPr>
      <w:rFonts w:cs="Calibri"/>
      <w:lang w:val="lt-L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03F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003FF"/>
    <w:rPr>
      <w:rFonts w:cs="Calibri"/>
      <w:b/>
      <w:bCs/>
      <w:lang w:val="lt-L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3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003FF"/>
    <w:rPr>
      <w:rFonts w:ascii="Segoe UI" w:hAnsi="Segoe UI" w:cs="Segoe UI"/>
      <w:sz w:val="18"/>
      <w:szCs w:val="18"/>
      <w:lang w:val="lt-LT"/>
    </w:rPr>
  </w:style>
  <w:style w:type="character" w:styleId="UnresolvedMention">
    <w:name w:val="Unresolved Mention"/>
    <w:basedOn w:val="DefaultParagraphFont"/>
    <w:uiPriority w:val="99"/>
    <w:semiHidden/>
    <w:unhideWhenUsed/>
    <w:rsid w:val="004C5A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410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4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41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4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414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3A9ACA-08D5-43DC-9DE4-67176A573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Computer</Company>
  <LinksUpToDate>false</LinksUpToDate>
  <CharactersWithSpaces>681</CharactersWithSpaces>
  <SharedDoc>false</SharedDoc>
  <HLinks>
    <vt:vector size="18" baseType="variant">
      <vt:variant>
        <vt:i4>3407958</vt:i4>
      </vt:variant>
      <vt:variant>
        <vt:i4>6</vt:i4>
      </vt:variant>
      <vt:variant>
        <vt:i4>0</vt:i4>
      </vt:variant>
      <vt:variant>
        <vt:i4>5</vt:i4>
      </vt:variant>
      <vt:variant>
        <vt:lpwstr>mailto:vita.tilvikiene@lammc.lt</vt:lpwstr>
      </vt:variant>
      <vt:variant>
        <vt:lpwstr/>
      </vt:variant>
      <vt:variant>
        <vt:i4>1638524</vt:i4>
      </vt:variant>
      <vt:variant>
        <vt:i4>3</vt:i4>
      </vt:variant>
      <vt:variant>
        <vt:i4>0</vt:i4>
      </vt:variant>
      <vt:variant>
        <vt:i4>5</vt:i4>
      </vt:variant>
      <vt:variant>
        <vt:lpwstr>mailto:indre.bagdoniene@vdu.lt</vt:lpwstr>
      </vt:variant>
      <vt:variant>
        <vt:lpwstr/>
      </vt:variant>
      <vt:variant>
        <vt:i4>1769526</vt:i4>
      </vt:variant>
      <vt:variant>
        <vt:i4>0</vt:i4>
      </vt:variant>
      <vt:variant>
        <vt:i4>0</vt:i4>
      </vt:variant>
      <vt:variant>
        <vt:i4>5</vt:i4>
      </vt:variant>
      <vt:variant>
        <vt:lpwstr>mailto:doktorantura@vdu.l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cp:lastModifiedBy>Monika Brimaitė-Kemėšė</cp:lastModifiedBy>
  <cp:revision>2</cp:revision>
  <cp:lastPrinted>2023-01-23T07:58:00Z</cp:lastPrinted>
  <dcterms:created xsi:type="dcterms:W3CDTF">2026-01-23T08:06:00Z</dcterms:created>
  <dcterms:modified xsi:type="dcterms:W3CDTF">2026-01-23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67ef4a-7346-4dbf-9a89-8b28331febbb</vt:lpwstr>
  </property>
</Properties>
</file>